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76CA" w:rsidRPr="007E76CA" w:rsidRDefault="007E76CA" w:rsidP="007E76CA">
      <w:pPr>
        <w:spacing w:before="200" w:after="0" w:line="240" w:lineRule="auto"/>
        <w:jc w:val="center"/>
        <w:outlineLvl w:val="1"/>
        <w:rPr>
          <w:rFonts w:ascii="Times New Roman" w:eastAsia="Times New Roman" w:hAnsi="Times New Roman" w:cs="Times New Roman"/>
          <w:b/>
          <w:bCs/>
          <w:sz w:val="36"/>
          <w:szCs w:val="36"/>
        </w:rPr>
      </w:pPr>
      <w:r w:rsidRPr="007E76CA">
        <w:rPr>
          <w:rFonts w:eastAsia="Times New Roman" w:cs="Times New Roman"/>
          <w:b/>
          <w:bCs/>
          <w:color w:val="000000"/>
          <w:sz w:val="28"/>
          <w:szCs w:val="28"/>
        </w:rPr>
        <w:t>Redress of Grievances</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In history there came a point in time when our forefathers stood up against King George III of Great Britain and fought against the tyrant that was controlling and enslaving them from afar. Today it is our turn to stand up against a corporation that has infiltrated our government bodies and taken over the people of the land of America as their slave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Our forefathers might have lost the Revolution War but they never stopped fighting and hoped that one day we would stand up and continue the fight they started back in 1775. When they wrote the Declaration of Independence they let us know that we had the moral responsibility to stand up against any government that was controlling us and that had enslaved u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Back in 1782 and 1783 when our founding fathers went to meet with King George III to sign a peace treaty to stop the war we had no idea that they signed a treaty that put us right back into slavery. The founders of this great nation never agreed to such a deceitful act of slavery and would never agree to this act today.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Let it be known that God makes nations and man make governments. What man has created, man can abolish or reestablish a new institution of government to govern them. What God creates no man can abolish or change. God created mankind and divided them into nations by their language and ethnicity.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Understand when God made the nations; he gave no one of them a form of government. How they governed themselves was up to each of them to determine in their way of government and in their own time. Over time rulers and dictators emerged and tried to enslave the people. They took control and enforced their laws and regulations upon the people by fear or force. We see now that this form of government and control does not work and we want to abolish all ties with this government that has taken over the people by force, lies, and deception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 xml:space="preserve">Do you understand your language? Do you hear the words that are spoken to the people of the land? Do any elected or appointed officers in the Federal or State Government aka Corporation listen to the people of this land? According to the words written and spoken by our founding fathers, we stand up before this great nation of ours and address all leaders who we have duly elected. You have lied to all of us, stolen our money, turned us into slaves for your profit, and tried to kill all of us using a bioweapon that </w:t>
      </w:r>
      <w:r w:rsidRPr="007E76CA">
        <w:rPr>
          <w:rFonts w:eastAsia="Times New Roman" w:cs="Times New Roman"/>
          <w:color w:val="000000"/>
          <w:szCs w:val="24"/>
        </w:rPr>
        <w:lastRenderedPageBreak/>
        <w:t>was created in your labs and distributed to inject into us. We now stand united and stand strong to fight against the extension of all men, women, and children of this land.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Listen closely and hear the words that our forefathers declared to the world back in 1776. We hold these truths to be self-evident – that ALL MEN ARE CREATED EQUAL, that they are endowed by their Creator with certain unalienable rights; that among these are life, liberty, and the pursuit of happiness.</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 xml:space="preserve">We hold these Truths to be self-evident, that all Men are ... endowed by their Creator with certain unalienable Rights... </w:t>
      </w:r>
      <w:proofErr w:type="gramStart"/>
      <w:r w:rsidRPr="007E76CA">
        <w:rPr>
          <w:rFonts w:eastAsia="Times New Roman" w:cs="Times New Roman"/>
          <w:color w:val="000000"/>
          <w:szCs w:val="24"/>
        </w:rPr>
        <w:t>That to secure these Rights, Governments are</w:t>
      </w:r>
      <w:proofErr w:type="gramEnd"/>
      <w:r w:rsidRPr="007E76CA">
        <w:rPr>
          <w:rFonts w:eastAsia="Times New Roman" w:cs="Times New Roman"/>
          <w:color w:val="000000"/>
          <w:szCs w:val="24"/>
        </w:rPr>
        <w:t xml:space="preserve"> instituted among Men... That whenever any Form of Government becomes destructive of these Ends, it is the Right of the People to alter or to abolish it, and to institute new Government, laying its Foundation on such Principles, and organizing its Powers in such Form, as to them shall seem most likely to </w:t>
      </w:r>
      <w:proofErr w:type="spellStart"/>
      <w:proofErr w:type="gramStart"/>
      <w:r w:rsidRPr="007E76CA">
        <w:rPr>
          <w:rFonts w:eastAsia="Times New Roman" w:cs="Times New Roman"/>
          <w:color w:val="000000"/>
          <w:szCs w:val="24"/>
        </w:rPr>
        <w:t>effect</w:t>
      </w:r>
      <w:proofErr w:type="spellEnd"/>
      <w:proofErr w:type="gramEnd"/>
      <w:r w:rsidRPr="007E76CA">
        <w:rPr>
          <w:rFonts w:eastAsia="Times New Roman" w:cs="Times New Roman"/>
          <w:color w:val="000000"/>
          <w:szCs w:val="24"/>
        </w:rPr>
        <w:t xml:space="preserve"> their Safety and Happiness. ... Mankind are more disposed to suffer, while Evils are sufferable than to right themselves by abolishing the Forms to which they are accustomed. But when a long Train of Abuses and Usurpations, pursuing invariably the same Object, evinces a Design to reduce them under absolute Despotism, it is their Right, it is their Duty, to throw off such Government, and to provide new Guards for their future security. </w:t>
      </w:r>
      <w:proofErr w:type="gramStart"/>
      <w:r w:rsidRPr="007E76CA">
        <w:rPr>
          <w:rFonts w:eastAsia="Times New Roman" w:cs="Times New Roman"/>
          <w:color w:val="000000"/>
          <w:szCs w:val="24"/>
        </w:rPr>
        <w:t>DECLARATION OF INDEPENDENCE (1776).</w:t>
      </w:r>
      <w:proofErr w:type="gramEnd"/>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Hear your language further! ‘But when a long train of abuses and usurpation, pursuing invariably the same Object, evinces a design to reduce them under absolute despotism, it is their right, it is their duty, to throw off such Government, and to provide new guards for their future security. Fully understanding the words that have protected us since 1776 we have the right and the duty to abolish all forms of government because of the illegal and unconstitutional acts it has performed against us the people of this land. We have the right to remove all government elected or appointed officials from office for harming us the people of this land, destroying our food supply, enslaving us, stealing from us, and trying to kill us with a bioweapon.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ever agreed to have a corporation as our form of government. We established our governments back in the 1700s to serve and protect us. Our governments were elected to protect and serve the people of this land not to lie, cheat, steal and enslave us as your loyal servant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lastRenderedPageBreak/>
        <w:t>We the people of this land never agreed to pay off the debt for the money you borrowed without our consent. We were not the ones who signed these contracts and agreed to pay an interest rate that was unjust and unfair and would keep us in debt to the slave masters for an eternity. You brokered these deals, you agreed to the interest rate, and you lied to the people that we had won the war back in 1783. Instead, you had us begging for our land and fishing rights and paying an outrageous tax on our goods and services so you could secretly send our hard-earned wages off to some tyrant King we fought so hard to get away from.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ever agreed to or consented to our trusted government officials signing a contract with the devil to come into our country and take over control. The contract was for greed and money and you sold us all into slavery back in 1871.</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 xml:space="preserve">We the people of this land never agreed to or consented to our wages being taxed so you could pay off a blood oath to the devil </w:t>
      </w:r>
      <w:bookmarkStart w:id="0" w:name="_GoBack"/>
      <w:bookmarkEnd w:id="0"/>
      <w:r w:rsidR="008E186D" w:rsidRPr="007E76CA">
        <w:rPr>
          <w:rFonts w:eastAsia="Times New Roman" w:cs="Times New Roman"/>
          <w:color w:val="000000"/>
          <w:szCs w:val="24"/>
        </w:rPr>
        <w:t>that</w:t>
      </w:r>
      <w:r w:rsidRPr="007E76CA">
        <w:rPr>
          <w:rFonts w:eastAsia="Times New Roman" w:cs="Times New Roman"/>
          <w:color w:val="000000"/>
          <w:szCs w:val="24"/>
        </w:rPr>
        <w:t xml:space="preserve"> slipped in and took over our government.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ever agreed or consented to give our children into slavery to pay off your debt that will never be paid off because of the terms and conditions of this loan. We never agreed to you taxing us 33% of our income to pilfer this money away on useless wars and killing our young men and women of this land.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ever agreed or consented to have our wealth handed over to a controlling body in exchange for worthless currency that you print whenever you borrow money behind our backs and expect us to labor to repair these fund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are no longer your credit for the funds you borrow and back these funds with our lives and our labor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o longer accept the educational system that you have put in place to indoctrinate our children, harm our children, and confuse our children into thinking they were born into the wrong gender.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no longer accept a government elected or appointed official to take an oath of office to a corporation acting as a de facto government.</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 xml:space="preserve">We the people no longer accept the fact that all government offices are corporations and these offices have secretly removed the surety that was put in place back in 451-450 B.C that guaranteed that if any harm came to </w:t>
      </w:r>
      <w:r w:rsidRPr="007E76CA">
        <w:rPr>
          <w:rFonts w:eastAsia="Times New Roman" w:cs="Times New Roman"/>
          <w:color w:val="000000"/>
          <w:szCs w:val="24"/>
        </w:rPr>
        <w:lastRenderedPageBreak/>
        <w:t>the people while they were installed as an official of the government acting in our best interest we had a recourse to correct these issues.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are giving notice to all corporations that think they are in control to step down from their position, retire, leave office, and disband this corporation immediately. The people are taking back their power to self-govern and will establish a new government that is for the people by the people. The law of nature applies to what man has created man can destroy. We are destroying this corporation that has infiltrated our form of government that the people of this land have put in place.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no longer accept or consent to the fact that our justice system is a corporation, the law is written for the sea and not the land, and we are not dead initiates lost at sea. The complete justice system is designed around corporate law, the law of the sea, and entrapping the people into a contract that uses ambiguous language that is not known to any man, woman, or child on the land.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e land are reclaiming our God-given rights as a nation that God created for the people of the land. According to the Law of Nature and to God who gave us no laws to follow, it is up to the people of the land to govern themselves, decide on the type of government we want as the people of this land, and abolish all forms of government and law that are harmful to the people of this land.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We the people of this land are now reclaiming our police department which is a corporation to maintain the laws of a corporation and not the peace offices which we created when we established the government bodies to serve and protect us. If any peace officer stands up against us the people of the land we have the right to disarm and detain these officers to stand trial in a newly established court that the people are forming.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Let it be known from this day forward we are calling on the military who are in place to protect this land and these borders against any terrorists foreign or domestic to establish peace again in this great nation, remove the government to ensure a peaceful transition of power back to the people and to detain anybody that rises up or strikes out against we the people of this land. </w:t>
      </w:r>
    </w:p>
    <w:p w:rsidR="007E76CA" w:rsidRPr="007E76CA" w:rsidRDefault="007E76CA" w:rsidP="007E76CA">
      <w:pPr>
        <w:spacing w:after="0" w:line="240" w:lineRule="auto"/>
        <w:rPr>
          <w:rFonts w:ascii="Times New Roman" w:eastAsia="Times New Roman" w:hAnsi="Times New Roman" w:cs="Times New Roman"/>
          <w:szCs w:val="24"/>
        </w:rPr>
      </w:pPr>
    </w:p>
    <w:p w:rsidR="007E76CA" w:rsidRPr="007E76CA" w:rsidRDefault="007E76CA" w:rsidP="007E76CA">
      <w:pPr>
        <w:spacing w:after="0" w:line="240" w:lineRule="auto"/>
        <w:rPr>
          <w:rFonts w:ascii="Times New Roman" w:eastAsia="Times New Roman" w:hAnsi="Times New Roman" w:cs="Times New Roman"/>
          <w:szCs w:val="24"/>
        </w:rPr>
      </w:pPr>
      <w:r w:rsidRPr="007E76CA">
        <w:rPr>
          <w:rFonts w:eastAsia="Times New Roman" w:cs="Times New Roman"/>
          <w:color w:val="000000"/>
          <w:szCs w:val="24"/>
        </w:rPr>
        <w:t>This is God’s wishes and God’s will for all nations established by God on this land. We were created by God and nothing that God creates can be destroyed. It was the man who created Governments for our protection and it is only the man who can take down and destroy these governments and create new ones. </w:t>
      </w:r>
    </w:p>
    <w:p w:rsidR="001F0EB7" w:rsidRDefault="007B5DD7"/>
    <w:sectPr w:rsidR="001F0E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MwMDQzN7ewNDYyMTdU0lEKTi0uzszPAykwrAUA1iz9qywAAAA="/>
  </w:docVars>
  <w:rsids>
    <w:rsidRoot w:val="007E76CA"/>
    <w:rsid w:val="000B247D"/>
    <w:rsid w:val="00325EC0"/>
    <w:rsid w:val="00437B55"/>
    <w:rsid w:val="00447C2B"/>
    <w:rsid w:val="00741613"/>
    <w:rsid w:val="00777F8B"/>
    <w:rsid w:val="007B5DD7"/>
    <w:rsid w:val="007E76CA"/>
    <w:rsid w:val="008E186D"/>
    <w:rsid w:val="00905C9A"/>
    <w:rsid w:val="00A8271C"/>
    <w:rsid w:val="00B713B1"/>
    <w:rsid w:val="00B74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1</cp:revision>
  <dcterms:created xsi:type="dcterms:W3CDTF">2022-05-12T04:01:00Z</dcterms:created>
  <dcterms:modified xsi:type="dcterms:W3CDTF">2022-05-12T05:25:00Z</dcterms:modified>
</cp:coreProperties>
</file>